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1EB735" w14:textId="77777777" w:rsidR="001217A5" w:rsidRDefault="001217A5" w:rsidP="001217A5">
      <w:pPr>
        <w:pStyle w:val="PlainText"/>
      </w:pPr>
      <w:bookmarkStart w:id="0" w:name="_GoBack"/>
      <w:bookmarkEnd w:id="0"/>
      <w:r>
        <w:t>Good Afternoon,</w:t>
      </w:r>
    </w:p>
    <w:p w14:paraId="46675647" w14:textId="77777777" w:rsidR="001217A5" w:rsidRPr="00D90E02" w:rsidRDefault="001217A5" w:rsidP="001217A5">
      <w:pPr>
        <w:pStyle w:val="PlainText"/>
        <w:rPr>
          <w:rFonts w:cs="Times New Roman"/>
          <w:szCs w:val="22"/>
        </w:rPr>
      </w:pPr>
    </w:p>
    <w:p w14:paraId="5692F76D" w14:textId="1B9730AF" w:rsidR="00D90E02" w:rsidRPr="00282684" w:rsidRDefault="00D90E02" w:rsidP="00D90E02">
      <w:pPr>
        <w:spacing w:after="0"/>
        <w:contextualSpacing/>
      </w:pPr>
      <w:r w:rsidRPr="00D90E02">
        <w:t xml:space="preserve">The U.S. Energy Information Administration (EIA) is considering </w:t>
      </w:r>
      <w:r>
        <w:t xml:space="preserve">changes to Form EIA-861 and is looking to </w:t>
      </w:r>
      <w:r w:rsidRPr="00282684">
        <w:t xml:space="preserve">assess our respondents’ abilities to report information related to </w:t>
      </w:r>
      <w:r w:rsidR="000B1B6D">
        <w:t>m</w:t>
      </w:r>
      <w:r w:rsidRPr="00282684">
        <w:t>icrogrid</w:t>
      </w:r>
      <w:r w:rsidR="00D0795A">
        <w:t xml:space="preserve">s, </w:t>
      </w:r>
      <w:r w:rsidR="00625219">
        <w:t xml:space="preserve">battery storage </w:t>
      </w:r>
      <w:r w:rsidR="00625219" w:rsidRPr="00282684">
        <w:t>s</w:t>
      </w:r>
      <w:r w:rsidR="00625219">
        <w:t>ystems</w:t>
      </w:r>
      <w:r w:rsidR="007A7211">
        <w:t>, the power consumption from</w:t>
      </w:r>
      <w:r w:rsidRPr="00282684">
        <w:t xml:space="preserve"> Electric Vehicles (EVs)</w:t>
      </w:r>
      <w:r w:rsidR="006E760C">
        <w:t>,</w:t>
      </w:r>
      <w:r w:rsidR="007A7211">
        <w:t xml:space="preserve"> and the pricing </w:t>
      </w:r>
      <w:r w:rsidRPr="00282684">
        <w:t xml:space="preserve">offered to customers with EVs. </w:t>
      </w:r>
      <w:r>
        <w:t xml:space="preserve">EIA is </w:t>
      </w:r>
      <w:r w:rsidR="007A7211">
        <w:t xml:space="preserve">also </w:t>
      </w:r>
      <w:r w:rsidR="002C173C">
        <w:t>i</w:t>
      </w:r>
      <w:r>
        <w:t xml:space="preserve">nterested in </w:t>
      </w:r>
      <w:r w:rsidR="007A7211">
        <w:t xml:space="preserve">receiving feedback on </w:t>
      </w:r>
      <w:r>
        <w:t xml:space="preserve">the amount of time and effort </w:t>
      </w:r>
      <w:r w:rsidR="007A7211">
        <w:t>it takes you to complete</w:t>
      </w:r>
      <w:r>
        <w:t xml:space="preserve"> this survey.</w:t>
      </w:r>
    </w:p>
    <w:p w14:paraId="56B35A2B" w14:textId="77777777" w:rsidR="00807453" w:rsidRDefault="00807453" w:rsidP="001217A5">
      <w:pPr>
        <w:pStyle w:val="PlainText"/>
      </w:pPr>
    </w:p>
    <w:p w14:paraId="72E67ECE" w14:textId="75BF0E50" w:rsidR="00792B77" w:rsidRPr="007B3865" w:rsidRDefault="00792B77" w:rsidP="00792B77">
      <w:r w:rsidRPr="007B3865">
        <w:t xml:space="preserve">We </w:t>
      </w:r>
      <w:r w:rsidR="0050138D">
        <w:t>will</w:t>
      </w:r>
      <w:r w:rsidRPr="007B3865">
        <w:t xml:space="preserve"> be conducting </w:t>
      </w:r>
      <w:r w:rsidR="00D90E02" w:rsidRPr="00E474E1">
        <w:rPr>
          <w:noProof/>
        </w:rPr>
        <w:t>in</w:t>
      </w:r>
      <w:r w:rsidR="00D90E02">
        <w:rPr>
          <w:noProof/>
        </w:rPr>
        <w:t>-</w:t>
      </w:r>
      <w:r w:rsidR="00D90E02" w:rsidRPr="00E474E1">
        <w:rPr>
          <w:noProof/>
        </w:rPr>
        <w:t>person</w:t>
      </w:r>
      <w:r w:rsidRPr="007B3865">
        <w:t xml:space="preserve"> interviews with survey respondents </w:t>
      </w:r>
      <w:r w:rsidRPr="00EE20FE">
        <w:t xml:space="preserve">between the dates of </w:t>
      </w:r>
      <w:r>
        <w:t xml:space="preserve">XXXX- XXXX </w:t>
      </w:r>
      <w:r w:rsidRPr="007B3865">
        <w:t xml:space="preserve">and want to discuss with you the proposed changes to the survey form. The interview will take approximately 1 hour. Participation in this research is voluntary. </w:t>
      </w:r>
    </w:p>
    <w:p w14:paraId="4E8DE7FE" w14:textId="06FB5487" w:rsidR="001217A5" w:rsidRDefault="001217A5" w:rsidP="001217A5">
      <w:pPr>
        <w:pStyle w:val="PlainText"/>
      </w:pPr>
    </w:p>
    <w:p w14:paraId="58D681F3" w14:textId="71778931" w:rsidR="001217A5" w:rsidRDefault="001217A5" w:rsidP="001217A5">
      <w:pPr>
        <w:pStyle w:val="PlainText"/>
      </w:pPr>
      <w:r>
        <w:t xml:space="preserve">To schedule an interview please follow the following link below to set up a date and time that works best </w:t>
      </w:r>
      <w:r w:rsidRPr="000E137E">
        <w:rPr>
          <w:noProof/>
        </w:rPr>
        <w:t>with</w:t>
      </w:r>
      <w:r>
        <w:t xml:space="preserve"> your schedule </w:t>
      </w:r>
      <w:r w:rsidR="0078258A" w:rsidRPr="00807453">
        <w:t>https://calendly.com/eia-survey-developmen</w:t>
      </w:r>
      <w:r w:rsidR="00807453">
        <w:t>t-team/XXXXX</w:t>
      </w:r>
      <w:r w:rsidR="00E47630">
        <w:t xml:space="preserve">. </w:t>
      </w:r>
      <w:r w:rsidRPr="001217A5">
        <w:t>Please</w:t>
      </w:r>
      <w:r>
        <w:t xml:space="preserve"> reach out via email or telephone if you have any questions about this research or would prefer to set up an interview that way. Thank you for your time.</w:t>
      </w:r>
    </w:p>
    <w:p w14:paraId="4DFB78AA" w14:textId="7B3381B9" w:rsidR="00BC6E73" w:rsidRPr="000B41E8" w:rsidRDefault="00BC6E73" w:rsidP="0069313D">
      <w:pPr>
        <w:jc w:val="both"/>
        <w:rPr>
          <w:sz w:val="24"/>
          <w:szCs w:val="24"/>
        </w:rPr>
      </w:pPr>
    </w:p>
    <w:sectPr w:rsidR="00BC6E73" w:rsidRPr="000B41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B0IDQzNzUxNjQyUdpeDU4uLM/DyQAkPjWgAjtkrKLQAAAA=="/>
  </w:docVars>
  <w:rsids>
    <w:rsidRoot w:val="00872AB8"/>
    <w:rsid w:val="00014A01"/>
    <w:rsid w:val="0008098A"/>
    <w:rsid w:val="000B1B6D"/>
    <w:rsid w:val="000B41E8"/>
    <w:rsid w:val="000E137E"/>
    <w:rsid w:val="000E13F9"/>
    <w:rsid w:val="000E59FB"/>
    <w:rsid w:val="000F47E4"/>
    <w:rsid w:val="0012078A"/>
    <w:rsid w:val="001217A5"/>
    <w:rsid w:val="00165A9F"/>
    <w:rsid w:val="001915F9"/>
    <w:rsid w:val="001D77E3"/>
    <w:rsid w:val="0021030F"/>
    <w:rsid w:val="00236477"/>
    <w:rsid w:val="00274AC3"/>
    <w:rsid w:val="002A21EE"/>
    <w:rsid w:val="002C173C"/>
    <w:rsid w:val="00307E73"/>
    <w:rsid w:val="003207EC"/>
    <w:rsid w:val="00363FD9"/>
    <w:rsid w:val="0037390D"/>
    <w:rsid w:val="003B3DE4"/>
    <w:rsid w:val="003B706D"/>
    <w:rsid w:val="00400184"/>
    <w:rsid w:val="004036C7"/>
    <w:rsid w:val="00427920"/>
    <w:rsid w:val="004A2FA7"/>
    <w:rsid w:val="004B5D36"/>
    <w:rsid w:val="0050138D"/>
    <w:rsid w:val="00506C6E"/>
    <w:rsid w:val="00515288"/>
    <w:rsid w:val="00554A40"/>
    <w:rsid w:val="00570E01"/>
    <w:rsid w:val="00576783"/>
    <w:rsid w:val="005E70A7"/>
    <w:rsid w:val="00625219"/>
    <w:rsid w:val="006270EF"/>
    <w:rsid w:val="00637E6C"/>
    <w:rsid w:val="00673A4D"/>
    <w:rsid w:val="00676AE2"/>
    <w:rsid w:val="0069313D"/>
    <w:rsid w:val="006D13F7"/>
    <w:rsid w:val="006E760C"/>
    <w:rsid w:val="00740E9F"/>
    <w:rsid w:val="00743B5A"/>
    <w:rsid w:val="00745FA1"/>
    <w:rsid w:val="007519A1"/>
    <w:rsid w:val="00752F8D"/>
    <w:rsid w:val="0078258A"/>
    <w:rsid w:val="00792B77"/>
    <w:rsid w:val="00792C1A"/>
    <w:rsid w:val="007A7211"/>
    <w:rsid w:val="007C6DF3"/>
    <w:rsid w:val="00807453"/>
    <w:rsid w:val="00872AB8"/>
    <w:rsid w:val="00875E6F"/>
    <w:rsid w:val="008D1FD6"/>
    <w:rsid w:val="00945849"/>
    <w:rsid w:val="00973260"/>
    <w:rsid w:val="009754F5"/>
    <w:rsid w:val="0098219C"/>
    <w:rsid w:val="009B3F5A"/>
    <w:rsid w:val="00AC7BF7"/>
    <w:rsid w:val="00AE43FA"/>
    <w:rsid w:val="00B03593"/>
    <w:rsid w:val="00B10A99"/>
    <w:rsid w:val="00BC6E73"/>
    <w:rsid w:val="00BD5AEE"/>
    <w:rsid w:val="00C00B5D"/>
    <w:rsid w:val="00C1062F"/>
    <w:rsid w:val="00C535F1"/>
    <w:rsid w:val="00C57721"/>
    <w:rsid w:val="00C67437"/>
    <w:rsid w:val="00C8186E"/>
    <w:rsid w:val="00CE4C72"/>
    <w:rsid w:val="00CE6C79"/>
    <w:rsid w:val="00D0795A"/>
    <w:rsid w:val="00D65782"/>
    <w:rsid w:val="00D66CB1"/>
    <w:rsid w:val="00D83244"/>
    <w:rsid w:val="00D90E02"/>
    <w:rsid w:val="00DC3DEC"/>
    <w:rsid w:val="00E47630"/>
    <w:rsid w:val="00E52BF5"/>
    <w:rsid w:val="00F24A23"/>
    <w:rsid w:val="00F44A91"/>
    <w:rsid w:val="00FB1462"/>
    <w:rsid w:val="00FB4BFB"/>
    <w:rsid w:val="00FC0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64D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AB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72AB8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3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400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4A9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B3DE4"/>
    <w:pPr>
      <w:spacing w:after="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7E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7EC"/>
    <w:rPr>
      <w:rFonts w:ascii="Calibri" w:hAnsi="Calibri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D65782"/>
    <w:pPr>
      <w:spacing w:after="0" w:line="228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65782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1217A5"/>
    <w:pPr>
      <w:spacing w:after="0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217A5"/>
    <w:rPr>
      <w:rFonts w:ascii="Calibri" w:hAnsi="Calibri" w:cs="Consolas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AB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72AB8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3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400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4A9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B3DE4"/>
    <w:pPr>
      <w:spacing w:after="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7E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7EC"/>
    <w:rPr>
      <w:rFonts w:ascii="Calibri" w:hAnsi="Calibri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D65782"/>
    <w:pPr>
      <w:spacing w:after="0" w:line="228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65782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1217A5"/>
    <w:pPr>
      <w:spacing w:after="0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217A5"/>
    <w:rPr>
      <w:rFonts w:ascii="Calibri" w:hAnsi="Calibri" w:cs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35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A</Company>
  <LinksUpToDate>false</LinksUpToDate>
  <CharactersWithSpaces>1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itt, Brian</dc:creator>
  <cp:keywords/>
  <dc:description/>
  <cp:lastModifiedBy>SYSTEM</cp:lastModifiedBy>
  <cp:revision>2</cp:revision>
  <dcterms:created xsi:type="dcterms:W3CDTF">2018-10-18T14:17:00Z</dcterms:created>
  <dcterms:modified xsi:type="dcterms:W3CDTF">2018-10-18T14:17:00Z</dcterms:modified>
</cp:coreProperties>
</file>